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4EAEBB" w14:textId="13B1BDDF" w:rsidR="00740030" w:rsidRPr="00F74FE5" w:rsidRDefault="00F74FE5" w:rsidP="00E5183D">
      <w:pPr>
        <w:rPr>
          <w:b/>
          <w:sz w:val="24"/>
        </w:rPr>
      </w:pPr>
      <w:r w:rsidRPr="00F74FE5">
        <w:rPr>
          <w:b/>
          <w:sz w:val="24"/>
        </w:rPr>
        <w:t>Preparing student computers</w:t>
      </w:r>
    </w:p>
    <w:p w14:paraId="6ECFE1A0" w14:textId="3633A608" w:rsidR="00E5183D" w:rsidRDefault="00E5183D" w:rsidP="00E5183D">
      <w:r>
        <w:t xml:space="preserve">Student laptops will need to have the Arduino IDE software installed.  </w:t>
      </w:r>
    </w:p>
    <w:p w14:paraId="380F9E14" w14:textId="77777777" w:rsidR="00E5183D" w:rsidRPr="00253642" w:rsidRDefault="00E5183D" w:rsidP="00E5183D">
      <w:pPr>
        <w:rPr>
          <w:b/>
        </w:rPr>
      </w:pPr>
      <w:r w:rsidRPr="00253642">
        <w:rPr>
          <w:b/>
        </w:rPr>
        <w:t>To install the software</w:t>
      </w:r>
    </w:p>
    <w:p w14:paraId="4A302EEB" w14:textId="36C259F5" w:rsidR="00E5183D" w:rsidRDefault="00E5183D" w:rsidP="00E5183D">
      <w:pPr>
        <w:pStyle w:val="ListParagraph"/>
        <w:numPr>
          <w:ilvl w:val="0"/>
          <w:numId w:val="1"/>
        </w:numPr>
      </w:pPr>
      <w:r>
        <w:t xml:space="preserve">Navigate to </w:t>
      </w:r>
      <w:hyperlink r:id="rId7" w:history="1">
        <w:r w:rsidRPr="00681535">
          <w:rPr>
            <w:rStyle w:val="Hyperlink"/>
          </w:rPr>
          <w:t>https://www.arduino.cc</w:t>
        </w:r>
      </w:hyperlink>
      <w:r w:rsidR="00C66588">
        <w:t xml:space="preserve">. </w:t>
      </w:r>
      <w:r>
        <w:t>Navigate to the software menu</w:t>
      </w:r>
      <w:r w:rsidR="0044627D">
        <w:t xml:space="preserve"> and choose downloads from the drop down menu</w:t>
      </w:r>
      <w:r>
        <w:t>.</w:t>
      </w:r>
    </w:p>
    <w:p w14:paraId="3584DC6A" w14:textId="77777777" w:rsidR="00E5183D" w:rsidRDefault="00E5183D" w:rsidP="00F42B71">
      <w:pPr>
        <w:spacing w:after="0"/>
      </w:pPr>
    </w:p>
    <w:p w14:paraId="4508AFB1" w14:textId="77777777" w:rsidR="002B5CA7" w:rsidRDefault="002B5CA7" w:rsidP="00F42B71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877024" wp14:editId="61440F01">
                <wp:simplePos x="0" y="0"/>
                <wp:positionH relativeFrom="column">
                  <wp:posOffset>2268746</wp:posOffset>
                </wp:positionH>
                <wp:positionV relativeFrom="paragraph">
                  <wp:posOffset>-94891</wp:posOffset>
                </wp:positionV>
                <wp:extent cx="215661" cy="365401"/>
                <wp:effectExtent l="38100" t="19050" r="32385" b="5397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5661" cy="365401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25483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178.65pt;margin-top:-7.45pt;width:17pt;height:28.7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5D5780" wp14:editId="0B0082CA">
            <wp:extent cx="4312920" cy="265674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451" t="12910" r="25967" b="7561"/>
                    <a:stretch/>
                  </pic:blipFill>
                  <pic:spPr bwMode="auto">
                    <a:xfrm>
                      <a:off x="0" y="0"/>
                      <a:ext cx="4313972" cy="26573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48E354" w14:textId="77777777" w:rsidR="002B5CA7" w:rsidRDefault="002B5CA7" w:rsidP="00F42B71">
      <w:pPr>
        <w:spacing w:after="0"/>
      </w:pPr>
    </w:p>
    <w:p w14:paraId="7C45F909" w14:textId="77777777" w:rsidR="00E5183D" w:rsidRDefault="00E5183D" w:rsidP="00F42B71">
      <w:pPr>
        <w:spacing w:after="0"/>
      </w:pPr>
    </w:p>
    <w:p w14:paraId="236FC149" w14:textId="77777777" w:rsidR="00E5183D" w:rsidRDefault="00E5183D" w:rsidP="00E5183D">
      <w:pPr>
        <w:pStyle w:val="ListParagraph"/>
        <w:numPr>
          <w:ilvl w:val="0"/>
          <w:numId w:val="1"/>
        </w:numPr>
      </w:pPr>
      <w:r>
        <w:t>Download the Arduino software for your operating system.</w:t>
      </w:r>
    </w:p>
    <w:p w14:paraId="1156E078" w14:textId="0B55CF08" w:rsidR="00E5183D" w:rsidRDefault="00E5183D" w:rsidP="00E777D0">
      <w:pPr>
        <w:pStyle w:val="ListParagraph"/>
        <w:numPr>
          <w:ilvl w:val="1"/>
          <w:numId w:val="1"/>
        </w:numPr>
      </w:pPr>
      <w:r>
        <w:t>For Wind</w:t>
      </w:r>
      <w:r w:rsidR="004219A0">
        <w:t>ows, use the Installer option (u</w:t>
      </w:r>
      <w:r>
        <w:t>nless you know what you are doing).</w:t>
      </w:r>
    </w:p>
    <w:p w14:paraId="4CEE11FE" w14:textId="4426640E" w:rsidR="002B5CA7" w:rsidRDefault="00E5183D" w:rsidP="00F42B71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F321F1" wp14:editId="2C93FB8F">
                <wp:simplePos x="0" y="0"/>
                <wp:positionH relativeFrom="column">
                  <wp:posOffset>3878326</wp:posOffset>
                </wp:positionH>
                <wp:positionV relativeFrom="paragraph">
                  <wp:posOffset>1214806</wp:posOffset>
                </wp:positionV>
                <wp:extent cx="1017917" cy="45719"/>
                <wp:effectExtent l="38100" t="57150" r="10795" b="10731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7917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0EAB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305.4pt;margin-top:95.65pt;width:80.15pt;height:3.6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" strokecolor="red" strokeweight="2.25pt">
                <v:stroke endarrow="block" joinstyle="miter"/>
              </v:shape>
            </w:pict>
          </mc:Fallback>
        </mc:AlternateContent>
      </w:r>
      <w:r w:rsidR="0044627D">
        <w:rPr>
          <w:noProof/>
        </w:rPr>
        <w:drawing>
          <wp:inline distT="0" distB="0" distL="0" distR="0" wp14:anchorId="4EC178B1" wp14:editId="307737AC">
            <wp:extent cx="4081882" cy="29945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408" t="25162" r="24403" b="5468"/>
                    <a:stretch/>
                  </pic:blipFill>
                  <pic:spPr bwMode="auto">
                    <a:xfrm>
                      <a:off x="0" y="0"/>
                      <a:ext cx="4090303" cy="3000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5122A" w14:textId="77777777" w:rsidR="002B5CA7" w:rsidRDefault="002B5CA7" w:rsidP="00F42B71">
      <w:pPr>
        <w:spacing w:after="0"/>
      </w:pPr>
    </w:p>
    <w:p w14:paraId="0F8D719D" w14:textId="77777777" w:rsidR="00253642" w:rsidRDefault="00253642" w:rsidP="00F42B71">
      <w:pPr>
        <w:spacing w:after="0"/>
      </w:pPr>
    </w:p>
    <w:p w14:paraId="541E5DDA" w14:textId="632A2C14" w:rsidR="0078256F" w:rsidRDefault="00E5183D" w:rsidP="0078256F">
      <w:pPr>
        <w:pStyle w:val="ListParagraph"/>
        <w:numPr>
          <w:ilvl w:val="0"/>
          <w:numId w:val="1"/>
        </w:numPr>
      </w:pPr>
      <w:r>
        <w:t>Contribute or not, as you see fit.</w:t>
      </w:r>
    </w:p>
    <w:p w14:paraId="170FCEDD" w14:textId="34DDC545" w:rsidR="00E5183D" w:rsidRDefault="00BE26BA" w:rsidP="00253642">
      <w:pPr>
        <w:pStyle w:val="ListParagraph"/>
        <w:numPr>
          <w:ilvl w:val="0"/>
          <w:numId w:val="1"/>
        </w:numPr>
      </w:pPr>
      <w:r>
        <w:lastRenderedPageBreak/>
        <w:t>Download and</w:t>
      </w:r>
      <w:r w:rsidR="00E5183D">
        <w:t xml:space="preserve"> run the installer.  </w:t>
      </w:r>
      <w:r>
        <w:t>Follow onscreen prompts and a</w:t>
      </w:r>
      <w:r w:rsidR="00E5183D">
        <w:t xml:space="preserve">ccept the default on </w:t>
      </w:r>
      <w:r w:rsidR="00D12B48">
        <w:t xml:space="preserve">what to install and </w:t>
      </w:r>
      <w:r w:rsidR="00E5183D">
        <w:t>where the program is placed.  That way the instructor will always know where your program is located.</w:t>
      </w:r>
      <w:r w:rsidR="00253642" w:rsidRPr="00253642">
        <w:rPr>
          <w:noProof/>
        </w:rPr>
        <w:t xml:space="preserve"> </w:t>
      </w:r>
    </w:p>
    <w:p w14:paraId="094F900A" w14:textId="77777777" w:rsidR="004F1A48" w:rsidRDefault="004F1A48" w:rsidP="004F1A48">
      <w:pPr>
        <w:pStyle w:val="ListParagraph"/>
      </w:pPr>
    </w:p>
    <w:p w14:paraId="65FA685E" w14:textId="31854E59" w:rsidR="00253642" w:rsidRDefault="00BE26BA" w:rsidP="004F1A48">
      <w:pPr>
        <w:pStyle w:val="ListParagraph"/>
        <w:numPr>
          <w:ilvl w:val="1"/>
          <w:numId w:val="1"/>
        </w:numPr>
      </w:pPr>
      <w:r>
        <w:t>If you get a Windows Security message, click Install to continue</w:t>
      </w:r>
    </w:p>
    <w:p w14:paraId="70A8CFDD" w14:textId="77777777" w:rsidR="004F1A48" w:rsidRDefault="004F1A48" w:rsidP="004F1A48">
      <w:pPr>
        <w:pStyle w:val="ListParagraph"/>
        <w:ind w:left="1440"/>
      </w:pPr>
    </w:p>
    <w:p w14:paraId="496B3BDB" w14:textId="042F25BA" w:rsidR="00253642" w:rsidRDefault="00253642" w:rsidP="004F1A48">
      <w:pPr>
        <w:pStyle w:val="ListParagraph"/>
        <w:ind w:left="1440"/>
      </w:pPr>
      <w:r>
        <w:rPr>
          <w:noProof/>
        </w:rPr>
        <w:drawing>
          <wp:inline distT="0" distB="0" distL="0" distR="0" wp14:anchorId="6100C8BE" wp14:editId="790D45CA">
            <wp:extent cx="4991100" cy="3143250"/>
            <wp:effectExtent l="0" t="0" r="0" b="0"/>
            <wp:docPr id="2" name="Picture 2" descr="C:\Users\sarah.omalley\Desktop\SERC project\2AD156D3-3B9ACA00-1-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rah.omalley\Desktop\SERC project\2AD156D3-3B9ACA00-1-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83" r="16026"/>
                    <a:stretch/>
                  </pic:blipFill>
                  <pic:spPr bwMode="auto">
                    <a:xfrm>
                      <a:off x="0" y="0"/>
                      <a:ext cx="49911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23BDE" w14:textId="77777777" w:rsidR="004F1A48" w:rsidRDefault="004F1A48" w:rsidP="004F1A48">
      <w:pPr>
        <w:pStyle w:val="ListParagraph"/>
        <w:ind w:left="1440"/>
      </w:pPr>
    </w:p>
    <w:p w14:paraId="7A814FE1" w14:textId="4BCFD76E" w:rsidR="003B72A2" w:rsidRDefault="00E5183D" w:rsidP="00253642">
      <w:pPr>
        <w:pStyle w:val="ListParagraph"/>
        <w:numPr>
          <w:ilvl w:val="0"/>
          <w:numId w:val="1"/>
        </w:numPr>
      </w:pPr>
      <w:r>
        <w:t>When installation is complete, window will say Completed.  Click close.</w:t>
      </w:r>
      <w:r w:rsidR="003C4764">
        <w:t xml:space="preserve"> Congratulations, you are now ready to start writing an Arduino sketch!</w:t>
      </w:r>
    </w:p>
    <w:p w14:paraId="3458C023" w14:textId="77777777" w:rsidR="003C4764" w:rsidRDefault="003C4764" w:rsidP="003C4764"/>
    <w:p w14:paraId="6065E0C1" w14:textId="77777777" w:rsidR="0078256F" w:rsidRDefault="0078256F" w:rsidP="003C4764"/>
    <w:p w14:paraId="3F6C3FF4" w14:textId="77777777" w:rsidR="0078256F" w:rsidRDefault="0078256F" w:rsidP="003C4764"/>
    <w:p w14:paraId="36DE4670" w14:textId="77777777" w:rsidR="0078256F" w:rsidRDefault="0078256F" w:rsidP="003C4764"/>
    <w:p w14:paraId="08410584" w14:textId="77777777" w:rsidR="0078256F" w:rsidRDefault="0078256F" w:rsidP="003C4764"/>
    <w:p w14:paraId="17882367" w14:textId="77777777" w:rsidR="0078256F" w:rsidRDefault="0078256F" w:rsidP="003C4764"/>
    <w:p w14:paraId="5CC2E1D6" w14:textId="77777777" w:rsidR="0078256F" w:rsidRDefault="0078256F" w:rsidP="003C4764"/>
    <w:p w14:paraId="417D4FBA" w14:textId="77777777" w:rsidR="0078256F" w:rsidRDefault="0078256F" w:rsidP="003C4764"/>
    <w:p w14:paraId="7F6863F0" w14:textId="77777777" w:rsidR="0078256F" w:rsidRDefault="0078256F" w:rsidP="003C4764"/>
    <w:p w14:paraId="62CEF86E" w14:textId="77777777" w:rsidR="0078256F" w:rsidRDefault="0078256F" w:rsidP="003C4764"/>
    <w:p w14:paraId="391D72BF" w14:textId="77777777" w:rsidR="0078256F" w:rsidRDefault="0078256F" w:rsidP="003C4764"/>
    <w:p w14:paraId="261FF46B" w14:textId="77777777" w:rsidR="0078256F" w:rsidRDefault="0078256F" w:rsidP="003C4764"/>
    <w:p w14:paraId="63E9DB8C" w14:textId="77777777" w:rsidR="0078256F" w:rsidRDefault="0078256F" w:rsidP="003C4764"/>
    <w:p w14:paraId="6D39EC33" w14:textId="1932D4A7" w:rsidR="003C4764" w:rsidRPr="003C4764" w:rsidRDefault="003C4764" w:rsidP="003C4764">
      <w:pPr>
        <w:rPr>
          <w:b/>
        </w:rPr>
      </w:pPr>
      <w:r w:rsidRPr="003C4764">
        <w:rPr>
          <w:b/>
        </w:rPr>
        <w:lastRenderedPageBreak/>
        <w:t>Installing Libraries</w:t>
      </w:r>
    </w:p>
    <w:p w14:paraId="62274FF2" w14:textId="666795F4" w:rsidR="003C4764" w:rsidRDefault="00D40E1A" w:rsidP="003C4764">
      <w:r>
        <w:t xml:space="preserve">If your instructor directs you to download specific libraries for </w:t>
      </w:r>
      <w:r w:rsidR="0078256F">
        <w:t xml:space="preserve">follow on activities, you should do so at this time. Below we show how to download libraries for building a temperature sensor. You may be instructed to download different libraries depending on your follow on activity. </w:t>
      </w:r>
      <w:bookmarkStart w:id="0" w:name="_GoBack"/>
      <w:bookmarkEnd w:id="0"/>
    </w:p>
    <w:p w14:paraId="7D197EE9" w14:textId="77777777" w:rsidR="0078256F" w:rsidRDefault="0078256F" w:rsidP="0078256F">
      <w:pPr>
        <w:pStyle w:val="ListParagraph"/>
        <w:numPr>
          <w:ilvl w:val="0"/>
          <w:numId w:val="4"/>
        </w:numPr>
      </w:pPr>
      <w:r>
        <w:t>During installation an Arduino shortcut should have appeared on your desktop.  Click the shortcut to open the software.</w:t>
      </w:r>
    </w:p>
    <w:p w14:paraId="5626BA5D" w14:textId="66B278D9" w:rsidR="0078256F" w:rsidRDefault="0078256F" w:rsidP="0078256F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6EA0E41B" wp14:editId="2D5BD55F">
                <wp:simplePos x="0" y="0"/>
                <wp:positionH relativeFrom="column">
                  <wp:posOffset>71562</wp:posOffset>
                </wp:positionH>
                <wp:positionV relativeFrom="paragraph">
                  <wp:posOffset>278434</wp:posOffset>
                </wp:positionV>
                <wp:extent cx="2885217" cy="883075"/>
                <wp:effectExtent l="19050" t="19050" r="29845" b="8890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5217" cy="883075"/>
                          <a:chOff x="0" y="0"/>
                          <a:chExt cx="2885217" cy="883075"/>
                        </a:xfrm>
                      </wpg:grpSpPr>
                      <wps:wsp>
                        <wps:cNvPr id="4" name="Straight Arrow Connector 4"/>
                        <wps:cNvCnPr/>
                        <wps:spPr>
                          <a:xfrm>
                            <a:off x="0" y="747422"/>
                            <a:ext cx="884255" cy="135653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Arrow Connector 5"/>
                        <wps:cNvCnPr/>
                        <wps:spPr>
                          <a:xfrm flipH="1">
                            <a:off x="2377440" y="485029"/>
                            <a:ext cx="507777" cy="270907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Arrow Connector 6"/>
                        <wps:cNvCnPr/>
                        <wps:spPr>
                          <a:xfrm flipH="1">
                            <a:off x="962108" y="0"/>
                            <a:ext cx="265430" cy="238125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538F32" id="Group 3" o:spid="_x0000_s1026" style="position:absolute;margin-left:5.65pt;margin-top:21.9pt;width:227.2pt;height:69.55pt;z-index:251684864" coordsize="28852,8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27" type="#_x0000_t32" style="position:absolute;top:7474;width:8842;height:135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rALp8MAAADaAAAADwAAAGRycy9kb3ducmV2LnhtbESP0WrCQBRE3wv+w3KFvtWNRaxEVxGh&#10;IFJpjX7ANXvNhmTvhuxqol/fLRR8HGbmDLNY9bYWN2p96VjBeJSAIM6dLrlQcDp+vs1A+ICssXZM&#10;Cu7kYbUcvCww1a7jA92yUIgIYZ+iAhNCk0rpc0MW/cg1xNG7uNZiiLItpG6xi3Bby/ckmUqLJccF&#10;gw1tDOVVdrUKfk5r/qgycz8+dtW+e5ylOX99K/U67NdzEIH68Az/t7dawQT+rsQbIJ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6wC6fDAAAA2gAAAA8AAAAAAAAAAAAA&#10;AAAAoQIAAGRycy9kb3ducmV2LnhtbFBLBQYAAAAABAAEAPkAAACRAwAAAAA=&#10;" strokecolor="red" strokeweight="2.25pt">
                  <v:stroke endarrow="block" joinstyle="miter"/>
                </v:shape>
                <v:shape id="Straight Arrow Connector 5" o:spid="_x0000_s1028" type="#_x0000_t32" style="position:absolute;left:23774;top:4850;width:5078;height:2709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6BqsIAAADaAAAADwAAAGRycy9kb3ducmV2LnhtbESPT2sCMRTE7wW/Q3iCl6LZii2yGkUr&#10;RXsq/sHzY/PcrG5eliTV9dsbodDjMDO/Yabz1tbiSj5UjhW8DTIQxIXTFZcKDvuv/hhEiMgaa8ek&#10;4E4B5rPOyxRz7W68pesuliJBOOSowMTY5FKGwpDFMHANcfJOzluMSfpSao+3BLe1HGbZh7RYcVow&#10;2NCnoeKy+7UK2vWrGcoR8qo5H3+WWzsO/jso1eu2iwmISG38D/+1N1rBOzyvpBsgZw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76BqsIAAADaAAAADwAAAAAAAAAAAAAA&#10;AAChAgAAZHJzL2Rvd25yZXYueG1sUEsFBgAAAAAEAAQA+QAAAJADAAAAAA==&#10;" strokecolor="red" strokeweight="2.25pt">
                  <v:stroke endarrow="block" joinstyle="miter"/>
                </v:shape>
                <v:shape id="Straight Arrow Connector 6" o:spid="_x0000_s1029" type="#_x0000_t32" style="position:absolute;left:9621;width:2654;height:238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2wf3cIAAADaAAAADwAAAGRycy9kb3ducmV2LnhtbESPQWsCMRSE74L/ITyhF9FspYism5Vq&#10;KbUn0Yrnx+a5Wbt5WZJU13/fFIQeh5n5hilWvW3FlXxoHCt4nmYgiCunG64VHL/eJwsQISJrbB2T&#10;gjsFWJXDQYG5djfe0/UQa5EgHHJUYGLscilDZchimLqOOHln5y3GJH0ttcdbgttWzrJsLi02nBYM&#10;drQxVH0ffqyC/mNsZvIF+a27nHbrvV0E/xmUehr1r0sQkfr4H360t1rBHP6upBsgy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2wf3cIAAADaAAAADwAAAAAAAAAAAAAA&#10;AAChAgAAZHJzL2Rvd25yZXYueG1sUEsFBgAAAAAEAAQA+QAAAJADAAAAAA==&#10;" strokecolor="red" strokeweight="2.25pt">
                  <v:stroke endarrow="block" joinstyle="miter"/>
                </v:shape>
              </v:group>
            </w:pict>
          </mc:Fallback>
        </mc:AlternateContent>
      </w:r>
      <w:r>
        <w:t xml:space="preserve">Go </w:t>
      </w:r>
      <w:r w:rsidR="00ED7DDE">
        <w:t xml:space="preserve">to </w:t>
      </w:r>
      <w:r>
        <w:t>the Sketch menu and choose Include Library and then Manage Libraries.</w:t>
      </w:r>
    </w:p>
    <w:p w14:paraId="26C8563B" w14:textId="77777777" w:rsidR="0078256F" w:rsidRDefault="0078256F" w:rsidP="0078256F">
      <w:pPr>
        <w:spacing w:after="0"/>
      </w:pPr>
      <w:r>
        <w:rPr>
          <w:noProof/>
        </w:rPr>
        <w:drawing>
          <wp:inline distT="0" distB="0" distL="0" distR="0" wp14:anchorId="37157734" wp14:editId="4D8AC9A0">
            <wp:extent cx="3145978" cy="2886544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0375" t="6467" r="22316"/>
                    <a:stretch/>
                  </pic:blipFill>
                  <pic:spPr bwMode="auto">
                    <a:xfrm>
                      <a:off x="0" y="0"/>
                      <a:ext cx="3150754" cy="2890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03C66A" w14:textId="77777777" w:rsidR="00ED6A43" w:rsidRDefault="00ED6A43" w:rsidP="00ED6A43"/>
    <w:p w14:paraId="71AC72D7" w14:textId="77777777" w:rsidR="0078256F" w:rsidRDefault="0078256F" w:rsidP="0078256F">
      <w:pPr>
        <w:pStyle w:val="ListParagraph"/>
        <w:numPr>
          <w:ilvl w:val="0"/>
          <w:numId w:val="4"/>
        </w:numPr>
      </w:pPr>
      <w:r>
        <w:t xml:space="preserve">The Library Manager dialog box will open.  Under Topic select Sensors.  Type “onewire” into the search box.  Choose the </w:t>
      </w:r>
      <w:r w:rsidRPr="004F1A48">
        <w:rPr>
          <w:b/>
        </w:rPr>
        <w:t>MAX31850 DallasTemp</w:t>
      </w:r>
      <w:r>
        <w:t xml:space="preserve"> by Adafruit </w:t>
      </w:r>
      <w:r w:rsidRPr="0078042D">
        <w:rPr>
          <w:color w:val="000000" w:themeColor="text1"/>
        </w:rPr>
        <w:t>selection, click More Info</w:t>
      </w:r>
      <w:r>
        <w:rPr>
          <w:color w:val="000000" w:themeColor="text1"/>
        </w:rPr>
        <w:t xml:space="preserve"> just once, to bring up the Install button</w:t>
      </w:r>
      <w:r>
        <w:t>, and then click Install.</w:t>
      </w:r>
    </w:p>
    <w:p w14:paraId="7FBEA082" w14:textId="77777777" w:rsidR="0078256F" w:rsidRDefault="0078256F" w:rsidP="0078256F">
      <w:pPr>
        <w:pStyle w:val="ListParagraph"/>
        <w:numPr>
          <w:ilvl w:val="0"/>
          <w:numId w:val="4"/>
        </w:numPr>
      </w:pPr>
      <w:r>
        <w:t xml:space="preserve">Now select </w:t>
      </w:r>
      <w:r w:rsidRPr="004F1A48">
        <w:rPr>
          <w:b/>
        </w:rPr>
        <w:t>MAX31850 OneWire</w:t>
      </w:r>
      <w:r>
        <w:t xml:space="preserve"> by Adafruit. Click More Info, then click Install.</w:t>
      </w:r>
    </w:p>
    <w:p w14:paraId="2DB04279" w14:textId="2FDC4969" w:rsidR="0078256F" w:rsidRDefault="0078256F" w:rsidP="0078256F">
      <w:pPr>
        <w:pStyle w:val="ListParagraph"/>
        <w:numPr>
          <w:ilvl w:val="0"/>
          <w:numId w:val="4"/>
        </w:numPr>
      </w:pPr>
      <w:r>
        <w:t>Close the Library Manager dialog box.</w:t>
      </w:r>
    </w:p>
    <w:p w14:paraId="4A23236E" w14:textId="3E8D0AD8" w:rsidR="0078256F" w:rsidRDefault="0078256F" w:rsidP="0078256F">
      <w:pPr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312CABCB" wp14:editId="37547804">
                <wp:simplePos x="0" y="0"/>
                <wp:positionH relativeFrom="column">
                  <wp:posOffset>75063</wp:posOffset>
                </wp:positionH>
                <wp:positionV relativeFrom="paragraph">
                  <wp:posOffset>135691</wp:posOffset>
                </wp:positionV>
                <wp:extent cx="3624728" cy="1566059"/>
                <wp:effectExtent l="19050" t="19050" r="13970" b="5334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4728" cy="1566059"/>
                          <a:chOff x="-54591" y="-43257"/>
                          <a:chExt cx="3624728" cy="1566059"/>
                        </a:xfrm>
                      </wpg:grpSpPr>
                      <wps:wsp>
                        <wps:cNvPr id="8" name="Straight Arrow Connector 8"/>
                        <wps:cNvCnPr/>
                        <wps:spPr>
                          <a:xfrm>
                            <a:off x="829577" y="-43257"/>
                            <a:ext cx="220729" cy="386463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/>
                        <wps:spPr>
                          <a:xfrm flipH="1">
                            <a:off x="1525344" y="-43253"/>
                            <a:ext cx="261620" cy="421005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>
                            <a:off x="0" y="638181"/>
                            <a:ext cx="307809" cy="274762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-54591" y="1085650"/>
                            <a:ext cx="307809" cy="274762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/>
                        <wps:spPr>
                          <a:xfrm flipH="1">
                            <a:off x="3147388" y="1292471"/>
                            <a:ext cx="422749" cy="230331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63D3A9" id="Group 14" o:spid="_x0000_s1026" style="position:absolute;margin-left:5.9pt;margin-top:10.7pt;width:285.4pt;height:123.3pt;z-index:251686912;mso-width-relative:margin;mso-height-relative:margin" coordorigin="-545,-432" coordsize="36247,15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">
                <v:shape id="Straight Arrow Connector 8" o:spid="_x0000_s1027" type="#_x0000_t32" style="position:absolute;left:8295;top:-432;width:2208;height:386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/0Bor8AAADaAAAADwAAAGRycy9kb3ducmV2LnhtbERPzYrCMBC+C75DmAVvmq6HVapRRBBE&#10;VnatPsDYjE1pMylNtNWn3xyEPX58/8t1b2vxoNaXjhV8ThIQxLnTJRcKLufdeA7CB2SNtWNS8CQP&#10;69VwsMRUu45P9MhCIWII+xQVmBCaVEqfG7LoJ64hjtzNtRZDhG0hdYtdDLe1nCbJl7RYcmww2NDW&#10;UF5ld6vg97LhWZWZ5/l1qI7d6yrN9ftHqdFHv1mACNSHf/HbvdcK4tZ4Jd4AufoD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T/0Bor8AAADaAAAADwAAAAAAAAAAAAAAAACh&#10;AgAAZHJzL2Rvd25yZXYueG1sUEsFBgAAAAAEAAQA+QAAAI0DAAAAAA==&#10;" strokecolor="red" strokeweight="2.25pt">
                  <v:stroke endarrow="block" joinstyle="miter"/>
                </v:shape>
                <v:shape id="Straight Arrow Connector 9" o:spid="_x0000_s1028" type="#_x0000_t32" style="position:absolute;left:15253;top:-432;width:2616;height:4209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vOLr8IAAADaAAAADwAAAGRycy9kb3ducmV2LnhtbESPT2sCMRTE7wW/Q3iCl6LZShFdjWJb&#10;SvVU/IPnx+a5Wd28LEnU7bc3gtDjMDO/YWaL1tbiSj5UjhW8DTIQxIXTFZcK9rvv/hhEiMgaa8ek&#10;4I8CLOadlxnm2t14Q9dtLEWCcMhRgYmxyaUMhSGLYeAa4uQdnbcYk/Sl1B5vCW5rOcyykbRYcVow&#10;2NCnoeK8vVgF7c+rGcp35K/mdPj92Nhx8OugVK/bLqcgIrXxP/xsr7SCCTyupBsg53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vOLr8IAAADaAAAADwAAAAAAAAAAAAAA&#10;AAChAgAAZHJzL2Rvd25yZXYueG1sUEsFBgAAAAAEAAQA+QAAAJADAAAAAA==&#10;" strokecolor="red" strokeweight="2.25pt">
                  <v:stroke endarrow="block" joinstyle="miter"/>
                </v:shape>
                <v:shape id="Straight Arrow Connector 10" o:spid="_x0000_s1029" type="#_x0000_t32" style="position:absolute;top:6381;width:3078;height:27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89v48UAAADbAAAADwAAAGRycy9kb3ducmV2LnhtbESPQWvCQBCF70L/wzIFb7ppD61EV5FC&#10;oUilNfoDxuw0G5KdDdnVRH9951DobYb35r1vVpvRt+pKfawDG3iaZ6CIy2Brrgycju+zBaiYkC22&#10;gcnAjSJs1g+TFeY2DHyga5EqJSEcczTgUupyrWPpyGOch45YtJ/Qe0yy9pW2PQ4S7lv9nGUv2mPN&#10;0uCwozdHZVNcvIHv05Zfm8Ldjvddsx/uZ+3On1/GTB/H7RJUojH9m/+uP6zgC738IgPo9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89v48UAAADbAAAADwAAAAAAAAAA&#10;AAAAAAChAgAAZHJzL2Rvd25yZXYueG1sUEsFBgAAAAAEAAQA+QAAAJMDAAAAAA==&#10;" strokecolor="red" strokeweight="2.25pt">
                  <v:stroke endarrow="block" joinstyle="miter"/>
                </v:shape>
                <v:shape id="Straight Arrow Connector 11" o:spid="_x0000_s1030" type="#_x0000_t32" style="position:absolute;left:-545;top:10856;width:3077;height:27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IPKeMEAAADbAAAADwAAAGRycy9kb3ducmV2LnhtbERPzYrCMBC+L/gOYYS9rake1qUaRQRB&#10;RHG3+gBjMzalzaQ00Vaf3iws7G0+vt+ZL3tbizu1vnSsYDxKQBDnTpdcKDifNh9fIHxA1lg7JgUP&#10;8rBcDN7mmGrX8Q/ds1CIGMI+RQUmhCaV0ueGLPqRa4gjd3WtxRBhW0jdYhfDbS0nSfIpLZYcGww2&#10;tDaUV9nNKvg+r3haZeZxeu6qQ/e8SHPZH5V6H/arGYhAffgX/7m3Os4fw+8v8QC5eA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Ig8p4wQAAANsAAAAPAAAAAAAAAAAAAAAA&#10;AKECAABkcnMvZG93bnJldi54bWxQSwUGAAAAAAQABAD5AAAAjwMAAAAA&#10;" strokecolor="red" strokeweight="2.25pt">
                  <v:stroke endarrow="block" joinstyle="miter"/>
                </v:shape>
                <v:shape id="Straight Arrow Connector 12" o:spid="_x0000_s1031" type="#_x0000_t32" style="position:absolute;left:31473;top:12924;width:4228;height:230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8Vx8AAAADbAAAADwAAAGRycy9kb3ducmV2LnhtbERPS2sCMRC+F/ofwgheimZdSpHVKFYR&#10;21PxgedhM25WN5Mlibr++6ZQ8DYf33Om88424kY+1I4VjIYZCOLS6ZorBYf9ejAGESKyxsYxKXhQ&#10;gPns9WWKhXZ33tJtFyuRQjgUqMDE2BZShtKQxTB0LXHiTs5bjAn6SmqP9xRuG5ln2Ye0WHNqMNjS&#10;0lB52V2tgm7zZnL5jrxqz8efz60dB/8dlOr3usUERKQuPsX/7i+d5ufw90s6QM5+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ovFcfAAAAA2wAAAA8AAAAAAAAAAAAAAAAA&#10;oQIAAGRycy9kb3ducmV2LnhtbFBLBQYAAAAABAAEAPkAAACOAwAAAAA=&#10;" strokecolor="red" strokeweight="2.25pt">
                  <v:stroke endarrow="block" joinstyle="miter"/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1108E490" wp14:editId="543517F3">
            <wp:extent cx="3677891" cy="283873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5132" t="7970" r="17836"/>
                    <a:stretch/>
                  </pic:blipFill>
                  <pic:spPr bwMode="auto">
                    <a:xfrm>
                      <a:off x="0" y="0"/>
                      <a:ext cx="3720496" cy="2871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131DF5" w14:textId="77777777" w:rsidR="0078256F" w:rsidRDefault="0078256F" w:rsidP="0078256F">
      <w:pPr>
        <w:pStyle w:val="ListParagraph"/>
        <w:numPr>
          <w:ilvl w:val="0"/>
          <w:numId w:val="4"/>
        </w:numPr>
      </w:pPr>
      <w:r>
        <w:lastRenderedPageBreak/>
        <w:t>Check to make sure the libraries installed. Go the Sketch menu (as in installing libraries step 2 above) and choose Include Library and then Manage Libraries. Scroll down to the recommended libraries and look to see that the installed libraries are listed.</w:t>
      </w:r>
    </w:p>
    <w:p w14:paraId="15712888" w14:textId="77777777" w:rsidR="0078256F" w:rsidRDefault="0078256F" w:rsidP="0078256F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D26BBA3" wp14:editId="71F92C9C">
                <wp:simplePos x="0" y="0"/>
                <wp:positionH relativeFrom="column">
                  <wp:posOffset>2868749</wp:posOffset>
                </wp:positionH>
                <wp:positionV relativeFrom="paragraph">
                  <wp:posOffset>2242066</wp:posOffset>
                </wp:positionV>
                <wp:extent cx="422749" cy="230331"/>
                <wp:effectExtent l="38100" t="19050" r="15875" b="5588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2749" cy="230331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7E316" id="Straight Arrow Connector 13" o:spid="_x0000_s1026" type="#_x0000_t32" style="position:absolute;margin-left:225.9pt;margin-top:176.55pt;width:33.3pt;height:18.1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F31590D" wp14:editId="233235A5">
            <wp:extent cx="3295054" cy="3230245"/>
            <wp:effectExtent l="0" t="0" r="635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8347" t="3308" r="26205"/>
                    <a:stretch/>
                  </pic:blipFill>
                  <pic:spPr bwMode="auto">
                    <a:xfrm>
                      <a:off x="0" y="0"/>
                      <a:ext cx="3295659" cy="3230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DE6C8" w14:textId="75F42D29" w:rsidR="00F310A7" w:rsidRDefault="00F310A7"/>
    <w:sectPr w:rsidR="00F310A7" w:rsidSect="0078256F">
      <w:footerReference w:type="default" r:id="rId14"/>
      <w:pgSz w:w="12240" w:h="15840"/>
      <w:pgMar w:top="90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BFD7E" w14:textId="77777777" w:rsidR="009D54E8" w:rsidRDefault="009D54E8" w:rsidP="0078256F">
      <w:pPr>
        <w:spacing w:after="0" w:line="240" w:lineRule="auto"/>
      </w:pPr>
      <w:r>
        <w:separator/>
      </w:r>
    </w:p>
  </w:endnote>
  <w:endnote w:type="continuationSeparator" w:id="0">
    <w:p w14:paraId="2237EED6" w14:textId="77777777" w:rsidR="009D54E8" w:rsidRDefault="009D54E8" w:rsidP="00782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930652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1D23E" w14:textId="2D297962" w:rsidR="0078256F" w:rsidRDefault="007825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7DD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C6FA83D" w14:textId="77777777" w:rsidR="0078256F" w:rsidRDefault="007825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AA61D3" w14:textId="77777777" w:rsidR="009D54E8" w:rsidRDefault="009D54E8" w:rsidP="0078256F">
      <w:pPr>
        <w:spacing w:after="0" w:line="240" w:lineRule="auto"/>
      </w:pPr>
      <w:r>
        <w:separator/>
      </w:r>
    </w:p>
  </w:footnote>
  <w:footnote w:type="continuationSeparator" w:id="0">
    <w:p w14:paraId="062D2EF6" w14:textId="77777777" w:rsidR="009D54E8" w:rsidRDefault="009D54E8" w:rsidP="007825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2D47D9"/>
    <w:multiLevelType w:val="hybridMultilevel"/>
    <w:tmpl w:val="9770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4B1D16"/>
    <w:multiLevelType w:val="hybridMultilevel"/>
    <w:tmpl w:val="ECA88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C90BDC"/>
    <w:multiLevelType w:val="hybridMultilevel"/>
    <w:tmpl w:val="75F0F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4003A0"/>
    <w:multiLevelType w:val="hybridMultilevel"/>
    <w:tmpl w:val="59826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8F6B5D"/>
    <w:multiLevelType w:val="hybridMultilevel"/>
    <w:tmpl w:val="E9F05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F7781A"/>
    <w:multiLevelType w:val="hybridMultilevel"/>
    <w:tmpl w:val="290AE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39756F"/>
    <w:multiLevelType w:val="hybridMultilevel"/>
    <w:tmpl w:val="4D30B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jU0M7QwNjM0NDdS0lEKTi0uzszPAykwqgUAIqP8OywAAAA="/>
  </w:docVars>
  <w:rsids>
    <w:rsidRoot w:val="00F42B71"/>
    <w:rsid w:val="00041EE7"/>
    <w:rsid w:val="000E6739"/>
    <w:rsid w:val="0022703F"/>
    <w:rsid w:val="00253642"/>
    <w:rsid w:val="002B5CA7"/>
    <w:rsid w:val="003B72A2"/>
    <w:rsid w:val="003C4764"/>
    <w:rsid w:val="004219A0"/>
    <w:rsid w:val="0044627D"/>
    <w:rsid w:val="004F1A48"/>
    <w:rsid w:val="005060DC"/>
    <w:rsid w:val="00597448"/>
    <w:rsid w:val="00740030"/>
    <w:rsid w:val="0078256F"/>
    <w:rsid w:val="008172C8"/>
    <w:rsid w:val="009D54E8"/>
    <w:rsid w:val="00AD50FF"/>
    <w:rsid w:val="00BE26BA"/>
    <w:rsid w:val="00BF0C8F"/>
    <w:rsid w:val="00C66588"/>
    <w:rsid w:val="00CE2043"/>
    <w:rsid w:val="00D12B48"/>
    <w:rsid w:val="00D40E1A"/>
    <w:rsid w:val="00E003E8"/>
    <w:rsid w:val="00E5183D"/>
    <w:rsid w:val="00E777D0"/>
    <w:rsid w:val="00ED6A43"/>
    <w:rsid w:val="00ED7DDE"/>
    <w:rsid w:val="00F310A7"/>
    <w:rsid w:val="00F42B71"/>
    <w:rsid w:val="00F74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D504A"/>
  <w15:chartTrackingRefBased/>
  <w15:docId w15:val="{9CD91356-36A7-40E7-A40D-689B2A5A6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B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18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18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183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F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0C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C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C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2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56F"/>
  </w:style>
  <w:style w:type="paragraph" w:styleId="Footer">
    <w:name w:val="footer"/>
    <w:basedOn w:val="Normal"/>
    <w:link w:val="FooterChar"/>
    <w:uiPriority w:val="99"/>
    <w:unhideWhenUsed/>
    <w:rsid w:val="00782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5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arduino.cc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ine Maritime Academy</Company>
  <LinksUpToDate>false</LinksUpToDate>
  <CharactersWithSpaces>2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O'Malley</dc:creator>
  <cp:keywords/>
  <dc:description/>
  <cp:lastModifiedBy> </cp:lastModifiedBy>
  <cp:revision>2</cp:revision>
  <dcterms:created xsi:type="dcterms:W3CDTF">2019-05-10T13:35:00Z</dcterms:created>
  <dcterms:modified xsi:type="dcterms:W3CDTF">2019-05-10T13:35:00Z</dcterms:modified>
</cp:coreProperties>
</file>